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w:t>
      </w:r>
      <w:r>
        <w:t xml:space="preserve"> </w:t>
      </w:r>
      <w:r>
        <w:t xml:space="preserve">พ.ค.</w:t>
      </w:r>
      <w:r>
        <w:t xml:space="preserve"> </w:t>
      </w:r>
      <w:r>
        <w:t xml:space="preserve">64)</w:t>
      </w:r>
    </w:p>
    <w:p>
      <w:pPr>
        <w:pStyle w:val="Date"/>
      </w:pPr>
      <w:r>
        <w:t xml:space="preserve">วันพฤหัสบดีที่</w:t>
      </w:r>
      <w:r>
        <w:t xml:space="preserve"> </w:t>
      </w:r>
      <w:r>
        <w:t xml:space="preserve">1</w:t>
      </w:r>
      <w:r>
        <w:t xml:space="preserve"> </w:t>
      </w:r>
      <w:r>
        <w:t xml:space="preserve">กุมภาพันธ์</w:t>
      </w:r>
      <w:r>
        <w:t xml:space="preserve"> </w:t>
      </w:r>
      <w:r>
        <w:t xml:space="preserve">2567</w:t>
      </w:r>
      <w:r>
        <w:t xml:space="preserve"> </w:t>
      </w:r>
      <w:r>
        <w:t xml:space="preserve">เวลา</w:t>
      </w:r>
      <w:r>
        <w:t xml:space="preserve"> </w:t>
      </w:r>
      <w:r>
        <w:t xml:space="preserve">09.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รับ ท่านผู้ชมทุกท่าน ถ้าเราจำกันได้นะครับ วันนี้ครบรอบ 1 ปัี วันที่ 3 พฤษภาคม ปีที่แล้วที่เราเพิ่มผ่อนคล้ายมาตรการต่าง ๆ แต่ 1 ปีให้หลัง 3 พฤษาคม วันนี้ เราอยู่ในช่วงขาขึ้นของวิกฤติ COVID-19 เรามีอัตราการเสียชีวิต เมื่อ 1 เดือนก่อนหน้านี้ 0.12 เปอร์เซ็นต์ แต่เมื่อวานนี้ตัวเลขของเมื่อวานขึ้นไปขึ้นไปถึง 3.66 และกลับกันกลับตัวเลขที่เพิ่มขึ้น ที่แท้จริง ผมขอกราบเรียนทุกท่านนะครับ สิ่งที่ต่อจากนี้เป็นต้นไป ผมขอความกรุณาจริง ๆ คนไทยทุกคนต้องช่วยกันแล้วการใส่หน้ากากอยู่ตลอดเวลา ผมย้ำนะครับ การใส่หน้ากากอยู่ตบลอดเวลาไม่เว้นแม้กระทั่งอยู่บ้านในสัปดาห์นี้ อัตราการแผร่ระบาดเกิดขึ้นในบ้าน กับเพื่อนฝูง ตอนนี้อยู่ในบ้านเราไม่รู้หรอกใครนำเชื้อเข้ามาหรือเปล่า รักษาระยะห่าง ทำความสะอาดมือผมย้ำอีกครั้งเป็นหน้าที่คนไทยทุกคนที่ตเ้องช่วยกันอีกสิ่งหนึ่งที่ผมกำลังจะขอ มาตราสำหรับผู้ประกอบการก็ขอให้ทำตามที่รัฐบาลกำหนดเอาไว้ และทมีกระบวนการในการทบทวน อันนี้จำเป็นอันไหนไม่จำเป็น สำหรับทุกคน วัคซีนเป็นหนึ่งในเครื่องมือตัวหนึ่งทำให้เราปลอดภัย มันมีข่าวลือเยอะมากในวัคซีน แต่ผมให้ข้อมูลนะครับว่า การฉีดวัคซีนกับตัวเลข อัตราการเสียชีวิตกับ COVID-19 นั้้นกันอย่างมากมาย ฉีดวัคซีน 1 ล้านคน มีโอกาสที่มีภาวะแทรกซ้อนที่รุนแรง 4 คน ผลข้างเคียงหรือผลที่ไม่พึงประสงค์เกิดขึ้นเป็นผลข้างเคียงที่เกิดขึ้นชั่วคราว แต่ติด COVID-19 ตัวเลขของโลกในวันนี้ 100 คน เสียชีวิต 2.2 คน มันเป็นตัวเลขที่แตกต่างกันอย่างมากมายเหลือเกิน ณ วันนี้ การฉีดวัคซีนไม่ใช่เพื่อตัวท่านเพียงอย่างเดียว เพราะท่านจะได้ไม่แพร่เชื้อให้คนเหล่านั้น ถ้าเราฉีดเรากำลังจะช่วยประเทศ เพราะ COVID-19 มันจะอยู่ไม่ได้ ถ้าคนในประเทศมีภูมิคุ้มกันในระดับหนึ่งขอความกรุณามั่นใจ สิ่งเดียวที่อยู่ในสมองเราอย่างเดียว เราอย่างเดียว ทำอย่างไรให้คนไข้ ทำอย่างไรให้คนไทยปลอดภัยจาก COVID-19 ขอให้ช่วยกันนะครับ ผมขอกันจริง ๆ ผมขอร้องกันจริง ๆ เลยและถ้ารเาร่วมกันจริง ๆ ผมเชื่อว่าเราจะผ่านวิกฤติด้วยดี อย่ารอจนวิกฤต รุนแรงจนแก้ไขไม่ได้ แล้วเราค่อยคิดออกนะครับ ขอบคุณทุกท่านครับ สวัวดีครับ ต้อนรับทททุกท่านนะครับ เข้าสู่การแถลงข่าวจากศูนย์บริหารสถานการณ์หรือ ศบค. จากทำเนียบรัฐบาล ประจำวันที่ 3 พฤษภาคม 2564 นะครับ วันนี้เริ่มต้น ตามที่หลายท่านได้ติดตามกันไปก็คือ ศาสตราจารย์ นายแแพทย์ คณะบดีคณะแพทย์ศาสตร์ เรื่องของจำนวนตัวเลขที่เราเห็นสถานการณ์รายวัน ถ้าตัวเลขยังไม่ลดลง อาจทำให้สถานการณ์ไปสู่จุดวิกฤติที่แท้จริปัจจัยแรกก็คือเรื่องของการเดินหน้าฉีดวัคซีน ปัจจัยมาตรการที่ทุกท่านมีส่วนร่วมในการช่วยกันลดการติดเชื้อ COVIE-สำหรับวันนี้สถานการณ์ภาพรวมประเทศไทย ทางการแพทย์ มองสถานการณ์จะฉายภาพได้อย่างไร ในมุมมองของหน่วยงานที่เป็นศูนย์บริหารสถานการณ์ COVID-19ของไทย เรามีจะมาตราการอย่างไรบ้างนะครับ ท่านแพทย์หญิงอภิสมัย ศรีรังสรรค์ นะครับ ผู้ช่วยโฆษกศบค. เรียนเชิญครับ</w:t>
      </w:r>
    </w:p>
    <w:p>
      <w:pPr>
        <w:pStyle w:val="BodyText"/>
      </w:pPr>
      <w:r>
        <w:t xml:space="preserve">(แพทย์หญิงอภิสมัย) กราบสวัสดีพี่น้องประชาชน พี่น้องสื่อชวชนทุกท่านะคะ ตามที่ได้ติดตติดเชื้อในวันนี้ะนะคะ แล้วก็เชื่อว่าวันนี้หลายท่านไเด้ตจิดตาข้อมูลยอดผู้เสียชีวิตรายวัน ยอดในวันนี้ 31 ท่านนะคะ ก็ทำให้พวกเราทุกคนมีความเป็นห่วงนะคะ แล้วก็อยากจะทราบมาตราการตามที่ทิศทาง ศบค. ได้การือกับกระทรวงสาธารณสุข ที่เกี่ยวข้องที่จะจัดการสถานการณ์เหล่านี้อย่างไรนะคะ ไปติดตามที่สถานการณ์ตัวเลขรายงานผู้ติดเชื้อรายวัน วันนี้นะคะ รายค่ะ ซึ่งในจำนวนนี้เป็นผู้ที่พบในการคัดกรองจากโรงพยาบาล 1,943 ราย เป็นการพบในชุมชน 97 ราย และเดินทางจากต่างประเทศ 1 รายนะคะ ว่าในส่วนของผู้เสียชีวิตวงันนี้ ตัวเลขสูงถึง31 คนค่ะ ซึ่งทำให้ยอดผูเ้สียชีวิตสะสมตั้งแต่ 1 เมษายน ที่ผ่านมานะคะ อยู่ที่ 182 คนนะคะ ยอดผู้ที่รักษาตัวอยู่ตอนนี้อยู่ในตอนนี้นะคะ เป็น 29,765 รายค่ะ ในจำนวนนี้ที่เราเป็นห่วงก็คืออาการหนัก 981 ราย จำเป็นต้องใช้เครื่องช่วยหายใจ วันนี้รายงานอยู่ที่ 102 รายนะคะ กระจายอยู่ทั้งในส่วนของกรุงเทพมหานครและนะคะ ในส่วนของรายงานผู้เสียชีวิต 31 รายในวันนี้นะคะ สิ่งที่สำคัญที่นำมาสรุป เรียนให้ทุกท่านเห็นภาพก็คือ เพศชาย18 ราย หญิง 13 รายนะคะ อายุตั้งแต่ 31 ปี - 83 ปี ส่วนที่ ศบค. ให้ความสำคัญนะคะ ก็คือมีปัจจัยเสี่ยงสำคัญใกล้ชิดครอบครัวที่เป็นผู้ติืเชื้อยืนยันก่อนหน้า 6 ราย แลัใกล้ชิดและเพื่อน… และเพื่อนร่วมงาน 2 ราย มีการสัมผัสผู้ติดเชื้อยืนยันถึง 15 รายค่ะ และในจำนวนนี้นะคะ กลุ่มที่เสียชีวิตก่อนที่จะทราบผลนั้นมี 2 ราย และทราบผลตอนที่เสียชีวิต 1 ราย ซึ่งจากรายงานไทม์ไลน์ของผู้เสียชีวิตทั้ง 3 ท่านนะคะ พบว่าขณะที่มีการเจ็บป่วย ก็อาการในตอนแรกนะคะไม่ได้มีไม่ได้มีภาวะรุนแรง และก็ทีั้ง 3 ท่าน ไม่ได้ตระว่ามีการติดเชื้อ COVID-19 นะคะ ก็เป็นสิ่งที่เราจะนำมาสรุปกันในที่ประชุม ศบค. ในวันนี้กันด้วยนะ อย่างไรก็ตามขอแสดงความเสียใจกับคนและครอบครัวทุก ๆ รายด้วยนะคะ ไปดูทิศทางของการรายงานผู้ป่วยสะสมรอบระลอกเมษายน 41,462 ราย ท่านจะเห็นว่าทิศทางยอดแหลมในช่วงก่อนหน้านี้ก็คือในช่วงเมษายน ตอนนี้ทิศทางพฤษภาคม ดูเหมือนค่อนข้างชะลอตัวนะคะ แต่พอเราลงไปแจกแจงในแต่ละพื้นที่ ท่านจะเห็นว่าในแต่ละพื้นที่ กรุงเทพมหานครปริมณฑลและจังหวัดอื่น ๆ ในสไลด์ถัดไปนะคะ ซึ่งกรุงเทพมหานครนี่ ได้แยกตามปัจจัยเสี่ยงด้วย จะเห็นได้ว่าในส่วนการสัมผัสร่วมบ้าน จะเห็นได้ว่ามาในตอนนี้ สีเหลืองข้างยบนนะคะ เป็น กทม. สูงสุดตอนแรกนั้นก็คือสถาบันเทิง ตอนนี้ตัวเลขสถานบันเทิงเล็กลง แต่ตัวเลขใหญ่นะคะ จะอยู่ที่การสัมผัสผู้ป่วยยืนยันก่อนหน้านี้ เป็นลักษณะของการสัมผัสใกล้ชิดกับผู้ร่วมบ้าน หรือผู้ที่เป็นเพื่อนร่วมงานค่ะ ในส่วนของผู้ที่ติดเชื้อรายงานจากการเดินทางต่างประเทศ วันนี้มี 1 รายนะคะ เป็นชาวกัมพูชา อายุ 21 ปี เป็นการพบเชื้อ และไม่มีอาการนะคะ ซึ่งจะมีการติดตามเรื่องของสายพันธุ์ของเชื้อ อย่างไรก็ตามในที่ประชุมของ ศบค. มีการหารือกันนะคะ ขอความร่วมมือไปยังหน่วยงานความมั่นคงตามชายแดนเข้มข้น ในส่วนของชายแดนพม่านะคะ แต่ตอนนี้นี่ เราพบว่าส่วนของมาเลเซีย กัมพูชา พม่า ลาว ก็ต้องเข้มข้นเฝ้าระหว่างกันอย่างใกล้ชิดค่ะ ไปดูสกอบอร์ดรายงานการติดเชื้อนิดหนึ่งนะคะ ตรงนี้นี่ ท่าจะเห็นว่าที่มีหลายพื้นที่ปรับเป็นสีเขียวนะคะ ไล่ Score Board โดยสรุปเร็ว ๆ นิดหนึ่ง โดยรวม ๆ ท่านจะเห็นว่าการกระจ่ายการรายงานผู้ติดเชื้อ ยังเข้มข้นอยู่ใน กทม. และปริมถ้าสรุปให้เห็นเป็นจำนวนผู้ติดเชื้อ แยกรวมทั้งประเทศ แยก กทม. และปริมณฑลออกไปนะคะ จะเห็นได้ชัดเลยค่ะว่า กทม. ที่เป็นตัวเลข 3 พฤษภาคม 675 รายนะคะ แล้วก็ปริมณฑลตัวเลขใหญ่จะอยู่ที่ 489 ขอสไลด์ถัดไปค่ะ ถัดไปค่ะ ตัวสไลด์นี้นะคะ ก็คือในส่วนของ กทม. วันที่ 3 ตัวเลขจะอยู่ที่ 675 ปริมณฑล 489 และตรงนี้นี่ ที่สำคัญในส่วนของปริมณฑล ยังอยู่ที่ 3 จังหวัดหลักที่เราติดตาม นนทบุรี และปทุมธานี ย้อนกลับไปสไลด์ก่อนหน้านี้นิดหนึ่งนะคะ ก็จะเห็นภาพรวมของแผนที่ประเทศไทย ก็จะเห็นว่าจังหวัดที่เป็นพื้นที่สีขาว นะคะ ตอนนี้มี 13 จังหวัดด้วยกันค่ะ พื้นที่สีเขียว ซึ่งหมายถึงมีรายงานผู้ติดเชื้ออยู่ที่ต่ำกว่า 10 รายนะคะ ตอนนี้มี 36 จังหวัด สีเหลืองก็คือ ในจังหวัดไม่เกิน 50 รายตอนนี้เพิ่มเป็น 21 จังหวัดนะคะ และจังหวัดที่อยู่สีส้ม สีแดง ที่มีรายงานผู้ติดเชื้อ 50 รายยังเข้มข้นอยู่ที่ 7 จังหวัดนะคะ ในสไลด์ถัดไปท่านจะเห็นว่าใน 10 จังหวัดที่ติดตามก็ยังเป็นกรุงเทพฯ นนทบุรี สมุทรปราการ ชลบุรี สุราษธานี เชียงใหม่ ปทุมธานี นครศรีธรรมราช พัทลุงตอนนี้เป็นอันดับที่ 10 ค่ะแผนภาพที่แสดงเป็นทิศทาง ขอสไลด์ค่ะ ค่ะ สไลด์นี้นะคะ คือ จะเห็นชัดเลยนะคะ กทม. และปริมณฑลซึ่งแสดงเป็นกราฟสีน้ำเงินนะคะ จะยังเป็นทิศทางที่สูงขึ้น ในขณและปริมณฑ, แต่ขณะที่สีเขียวแสดงผู้ติดเชื้อต่างจังหวัดนะคะ ตรงนี้นี่ สีเขียวค่อนข้างชะลอตัวแล้วก็เป็นในทิศทางที่ดีขึ้นค่ะ ที่ประชุม สปค. ในวันนี้มีการคุยกันเป็นพิเศาในเรื่องของพื้นที่ กทม. นะคะ ซึ่งอยากจะให้ทุกท่านเห็นทิศทางรายงานผู้ติดเชื้อของทางกทม. สักนิดหนึ่งนะคะ ตรงนี้จะเห็นได้ชัดว่าจากการสังเกตรายงานผู้ติดเชื้อรายวัน จะเห็นได้ว่านะคะ จะพบว่ายอดผู้ติดเชื้อ กทม. ระลอกใหม่ เมษายน สะสม 40,121 ราย รายทั่วประเทศนี่นะคะ เป็น กทม. 13,283 ราย ซึ่งตัวเลขตรงนี้เน้นยเน้นย้ำไปที่ตลาดชุมชนแ ละขนส่ง มากถึง 674 รายนะคะ ถ้าดูในสไลด์ที่รายงานเรื่องของปัจจัยเสี่ยงที่พบได้นะคะ จากนั้นไปดูแยกเขตนิดหนึ่งค่ะ นี่นะคะ มีรายงานผู้ป่วยหนาแน่น อยู่ที่ไหนบ้าง ก็ให้สังเกต 10 พื้นที่นี้นะคะ ห้วยขวาง ดินแดง บางเขต วัฒนา จัตุจักร ลาดพร้าว วังทองหลัง อย่างห้วยขวางนี่ จำนวนสะสมมมากถึงเกือบถึง 400 รายอย่างนี้เป็นต้นนะคะ กทม. ได้ทำการวิเคราะห์ผู้เสียชีวิตนะคะ ในระลอกเมษายน ซึ่งตัวเลขของกท.อยู่ที่ 52 คนในส่วนของอายุนี่ จะพบว่ามีตั้งแต่อายุ 21 ปี ถึง 91 ปี และอยากให้ท่านสังเกตวงกลมล่างขวาสีส้ม ๆ ที่เห็นใหญ่ ๆ นั่นนะคะ คือปัจจัยเสี่ยงที่มีมีประวัติร่วมบ้านกับผู้ป่วยยืนยัน อันนนี้คืิที่เราพูดคุยกันในวันนี้นะคะ รวมถึงปัจจัยเสียงอื่น ๆ นะคะ ไม่ว่าจะเป็นการพบผู้ติดเชื้อมาก ๆ ใชส่วนของมหาวิทยาลัย โรงเรียน และมีร้านอาหารด้วยนะคะ ซึ่งอันนี้เป็นเหตุหนึ่ง ที่ตอบพี่น้องประชาชนที่สอบถามกันมาในช่วงนี้นะคะ ทำไมถึงเราไม่อนุญาตให้รับประทานอาหารที่ร้าน ในพื้นที่ที่ควบคุมสูงสุด ก็เนื่องมาจากการสอบไทม์ไลน์ รวมไปถึงการสักประวัติ ผู้ที่มีประวัติติดเชื้อและในที่สุดท่านก็เสียชีวิตนะคะ จากกลุ่มนี้นี่พบว่ามีจำนวนมาก ที่มีพบในร้าน มีการสังสันในร้าน มีการสังสรรค์กับกลุ่มเพื่อนฝูง อันนี้เป็นสาเหตุที่ทำให้มีการปิดการรับประทานอาหารในร้าน ซึ่งก็เห็นใจผู้ประกอบการนะคะ เพระาว่าร้าน ๆ นั้น ดีเยี่ยมเลยนะคะ มีการเว้นระยะห่าง ครอบครัวเดียวกันยังให้นั่งอยู่คนละโต๊ะ อย่างนี้เป็นต้น อยากให้ท่านทราบพอจำนวนผู้ติดเชื้อใน กทม. ค่อนข้างสูง เรามีความเป็นห่วงในเรื่องการจัดสรรทางด้านสาธารณสุข ที่จะดูแลพี่น้แงประชาชนให้ปลอดภัยก็จึงจำเป็นต้องออกมาตราการเข้มข้นสูงสุด คือ ไม่อนุญาตให้รับประทานอาหารในร้าน แต่เมื่อสถานการณ์ดีขึ้น จะมีการประกาศตามมาค่ะ วันนี้ในที่ประชุม ศบค. ชุดเล็ก ของสถานการณ์ชุมชนคลองเตยนะคะ โดย ศปคม. สถาบันป้องกันควบคุมโรคเขตเมือง นพเรียนในเรื่องการประชุมรายงานผู้ติดเชื้อและการาค้นหาเชิงรุกในชุมชนคลองเตยค่ะ ซึ่งเป้าหมายนี่นะคะ ในส่วนของชุมชนพื้นที่คลองเตยนะคะ จะมุ่งเป้าไปที่ 39 ชุมชนค่ะ ไม่ว่าจะเป็นชุมชนเมือง ชุมชนแออัดที่พี่น้องประชาชนอยู่กันอย่างหนาแน่น อยู่ในส่วนของเคหะ จากการรายงานของการเคหะแห่งชาติ ซึ่งในปัจจุบันนี่นะคะ มีรายงานผู้ติดเชื้อเป็นผลบวก 304 ราย ซึ่งใน 193 ราย จะค่อนข้างหนาแน่น อยู่ในพื้นที่ชุมชนแออัด และเรียนให้กับพี่น้องประชาชนได้รับทราบว่าในกลุ่มก้อนที่พบการติดเชื้อผลเป็นบวกนี่นะคะ ทางกทม. ทางหน่วยงานที่เกี่ยวข้องทั้งหมด ก็ช่วยเหลือกัน นำผู้ป่วยเข้าสู่ระบบการรักษาแล้วทั้งสิ้น 100 เปอร์เซ็นต์ และตอนนี้ได้มีการพูดคุยกันถึง 39 ชุมชนนี้ มีรายงานผู้ติดเชื้อหนาแน่นหลัก ก็คือชุมชนพัฒนาใหม่ ชุมชน 701 ไร่ ชุนชนริมคลองวัดสะพาน รวมถึงการลงพื้นที่ตรวจคัดกรองเชิงรุกในชุมชน อยากให้ท่านเห็นตัวเลขของการตวรจนิดหนึ่งค่ะ อันนี้เป็นเฉพาะตัวเลขการหาผู้ติดเชื้อโดยการจัดตั้งรถพระราชทานลงเก็บตัวอย่างนะคะ ในสไลด์ถัดไปนะคะ ในตัวสไลด์นี้นะคะ เป็นการรายงานจากรถพระราชทานที่เก้บตัวอย่างการติดเชื้อ ในวันที่ 27 และ 30 จะให้ท่านเห็นภาพนะคะ ว่าชุมชน 70 ไร่ มีการตรวจไป 438 ราย พบที่ชุมชนริมคอลงวัดสะพาน ตรวจทั้งสิ่น 489 ราย พบติดเชื้อ 29 ราย ชุนชนพัฒนาใหม่ 411 ราย พบเชื้อ 49 ราย ซึ่งต้องเน้นย้ำนะคะว่า ถึงวันที่ 30 เมษายนค่ะ ทาง ศปคม. ก็กรุณาให้ข้อมูลนะคะ แล้วตอนนี้ข้อมูลอีก 2 ส่วนที่ไม่ได้ดำเสนอในสไลด์นี้ คือ ซึ่งหมายความว่า เมื่อบุคลากร ควบคุมโรค สอบไทม์ไลน์ผู้ติดเชื้อ คนเหล่านี้อยู่ที่ไหน พักที่ไหน ทำงานที่ไหน ก็มีการตามสอบสวนโรคเป้าหมายนะคะ ซึ่งก็ขอขอบคุณแกนนำชุมชนเป็นอย่างยิ่งนะคะ ในส่วนของชุมชนที่ลงพื้นที่ ทั้ง 3 ชุมชนนี้ ได้รับความร่วมมือจากแกนนำชุมชนที่เรียกได้ว่าเป็นผู้ชี้เป้านะคะ ติดตามผ฿้ที่มีความเสี่ยงสูง ตอนนี้มีรายงานผู้สัมผัสเสี่ยงสูงอยู่ที่ 1,000 รายนะคะ แล้วก็ทางสำนักงานเขต สำนักอนามัย สปคม. เองก็ มีแผนที่จะระดมตรวจกลุ่มที่มีความเสี่ยงสูง เสี่ยงต่ำเหล่านี้ แล้วก็รวมทั้งขอความสนับสนุนใน ศบค. วันนี้ไม่ว่าจะเป็นทรัพยากรเรื่องของบุคลากรช่วยตรวจ ที่จะนำเข้ามาตรวจ การหารืิ ในเรื่องของการปูพรหม ตรวจในชุมชนด้วยนะคะ รวมทั้งในส่วนของการจัดการเมื่อตรวจพบผู้ป่วย ก็จะมีการคัดแยก ระดับความรุนแรง เขียว เหลือง แดงในตอนนี้นี่นะคะ ก็มีการติดตั้งศูนย์รับเรื่อง รับเรื่อง ซึ่งก็คือชุนชนวัดสะพานนะคะ ซึ่งได้ชื่อว่จุดพักคอยวัดสะพานค่ะ เบื้องต้น คือ เมื่อมีผู้ที่สงสัยติดเชื้อ หรือผู้ติดเชื้อ การที่จะให้กลับบ้านก็อาจจะเป็นการเสี่ยง ติดเชื้อคนในครอบครัว ที่เป็นรายงานเสมอมานะคะ ทางพื้นที่ก็ได้มีการกำหนดจุดพักคอย ที่วัดสะพาน คือในระดับเขียว คือมีอาการเล็กน้อย ไม่มีโรคประจำตัว อย่างไรก็ตามในส่วนของผู้ป่วยที่มีโรคประจำตัว หรือมีอาการระบบทางเดินหายใจเป็นสีเหลือง สีแดงนี่นะคะ ศูนย์เอราวัณจะจัดหาเตียงให้เร็วที่สุด และในบ่ายวันนี้เช่นกัน ก็จะมีการหารือทั้งในส่วนของการคัดกรองเชิงรุก ในชุมชนคลองเตย รวมถึงการจัดการพาพี่น้องประชาชนที่ติดเชื้อ หรือความเสี่ยงสูงไปเข้าสู่ระบบการรักษาที่เหมาะสม อย่างไรก็ตามการที่พี่น้องประชาชนในชุมชนตอนนี้ค่ะ ก็มีผู้นำชุมชนลงพื้นที่นะคะ แล้วก็พยายามที่จะไปตรวจว่า มีใครที่มีความเสี่ยง ก็แนะนำให้กักกันอยู่ในบ้านก่อนนะคะ โดยมีนักสังคมสงเคราะห์ มีผู้นำชุมชน มีองค์กรภาครัฐ ภาคเอกชน มากมายทีเดียวค่ะ ที่ช่วยกันลงพื้นที่ใน 3 ชุมชนหลักนะคะเป็นการจัดเตรียมอาหาร รวมทั้งสาธาณูที่จำเป็นนะคะ เพื่อที่จะให้พี่น้องประชาชนที่จะให้ขอร้องให้กักกันตัวเองอยู่ในบ้าน ลดการเดินทาง ลดการสัมผัสผู้อื่นนี่นะคะ จะช่วยลดเสีในขณะที่แยกกันได้ปลอดภัย จัดสรรค์ให้ไปอยู่ในสถานที่เหมาะสมนะคะ ตอนนี้ทางผู้นำชุมชนก็ทำงานหนักเลยค่ะ มีการส่งรายชื่อสมาชิก มีการสอบประวัติ ใครเป็นผู้เสี่ยงสูงเสี่ยงต่ำ ตอนนี้ร่วมมือกันทุกภาคส่วนนะคะ แล้วก็กรมควบคุมโรคก็ได้มีการหารือว่า ได้มีการจัดสรรวัคซีนนะคะ เข้าไประดมฉีดกลุ่มเป้าหมายในชุมชนที่มีรายงานผู้ติดเชื้อสูงด้วยนะคะ อยากให้พี่น้องประชาชน ติดตามการทำงาน แล้วก็พยายามที่จะดูแล ระมัดระวังตัวเอง เมื่อสักครู่แสดงให้เห็นแผนที่ไปแล้วนะคะ ประชาชน รวมทั้งชุมชนใกล้เคียง ติดตามข่าวอย่างละเอียดใกล้ชิดในช่วงนี้นะคะ เพราะว่าจะมีการประกาศปูพรหมการลงตรวจ ปูพรม คัดกรองอย่างไรที่ไหน ถ้าท่านอยู่ในพื้นที่นั้นขอความร่วมมือให้ไปตรวจ ถ้าท่านเป็นผู้ประกอบการ เป็นเจ้าของอพาเมนต์ อยู่ในตลาดหรือชุมชนนี่นะคะ ขอความกรุณาให้ท่านสอบถาม คัดกรองบุคคลที่อยู่ในความดูแลของท่านด้วยค่ะ อย่างเช้า ถ้าเรามีลูกจ้าง หรือว่าพนักงานของเราอยู่ในพื้นที่ชุมชน หรือการเคหะที่มีความเสี่ยง ท่านสามารถที่จะสอบถามประวัติการสัมผัสผู้อื่น หรือผู้ติดเชื้อยืนยัน แล้วก็สามารถที่จะจัดการให้ผู้ที่มีเสี่ยงเหล่านี้ สามารถที่จะมีการจัดการแยกเขาออกจากผู้ที่เป็นผู้สูงอายุให้ชัดเจน แล้วอย่าลืมเน้นย้ำ DMSTTA ที่เราเน้นกับพี่น้องประชาชนเสมอนะคะ การที่ผู้ป่วย หรือผู้ที่มีความเสี่ยงอยู่ร่วมในชุมชนกับเรา การที่สามหน้ากากอนามัย และก็ตัวผู้ที่มีความเสี่ยง ก็ลดอัตราเสี่ยงได้ด้วยค่ะ ที่ประชุม ศบค. ในวันนี้ยังพูดคุยถึงเรื่องของชุมชนบ่อไก่ ที่คุยกันด้วยนะคะ อยากให้พี่น้องประชาชนติดตามนะคะ เพราะว่าในเบื้องต้นมีรายงานพบผู้ป่วยยืนยัน 60 รายนะคะ แล้วก็ทางศูนย์บริการสาธารณสุข ตอนนี้ได้มีการจัดการ ใกล้เคียง คลองเจมีรถพระราชทานลงพื้นที่ แล้วก็ในส่วนของผู้ที่มีความเสี่ยงตอนนี้นี่ ทางพื้นที่ได้ให้ข้อมูลประชาสัมพันธ์พี่น้องประชาชนที่จะให้ โฮมโคทีนตอนนี้ก็อยากให้ตืดตามแล้วก็ดูรายละเอียดในเรื่องของการสุ่มตรวจ ซึ่งมีแผนจะตรวจให้ได้ 4,000 รายนะคะ พี่น้องประชาชนที่อยู่ในพื้นที่ก็ติตามรายละเอียด แล้วก็ขอให้ผู้นำชุมชน สถานประกอบการ ติดตามข่าว แล้วก็ดูแลบุคลากรที่อยู่ในการดูแลของท่านด้วยนะคะ อย่างยิ่งในวันนี้นี่นะคะ GISDA เอง ก็ได้มีการนำเสนอข้อมูล ชุมชนแออัด หนาแน่น ใน กทม. ทั้งหมด เมื่อเราได้มีการเรียนรู้จาก Cluster ตลาด กทม.ก็ได้ไม่นิ่งนอนะคะ มีการไปพยายามค้นหาว่าพื้นที่อื่น ที่ยังไม่มีการแพร่ระบาด แพร่การติดเชื้อจะต้องมีการเตรียมเฝ้าระวังอยา่งไร GySDAได้นำเสนอข้อมูลการเคหะแห่งชาตินะคะ พบว่าชุมชนแออัดทั่ว กทม. จะมีที่เราปักหมุดไว้ 180 จุดตอนนี้นี่ เราได้นำผู้ที่มีรายงานการติดเชื้อมาแยกเป็นบริเวณ เป็นเขตนะคะ ก็พบว่าผู้ที่ติดเชื้อระดับสีแดง301 รายนี่นะคะ มีอยู่ 6 เขตด้วยกัน ตรงนี้นี่นะคะ GISTDA ก็ได้ปักหมุด ในส่วนของตำแหน่งชุมชน โดยเฉพาะอย่างยิ่งตลาด ตลาดก็จะมีอยู่ 741 จุดด้วยกันตรงนี้นี่นะคะ ที่เราปักหมุดให้ท่านเห็นนี่ มีทั้งส่วนที่เป็นตลาดถาวรนะคะ รวมทั้งที่เป็นตลาดนัดที่บางพื้นที่จะมีเฉพาะบางวัน บางช่วงเวลา รวมทั้งได้มีการวางแผนนะคะ ว่ามีการลงพื้นที่ชุมชนนที่มีพี่น้องประชาชนอยู่กันอย่างหนาแน่น มีตลาด มีที่รวมกลุ่มที่ประชาชนจะไปจับจ่ายใช้สอย มีมาตราการคัดกรองเชิงรุกอย่างไร รวมไปถึงการเตรียมความพร้อมในส่วนของโรงพยาบาล การดูแลรักษา และโรงพยาบาลสนาม GISTDA ก็เสนอที่ปักหมุด โรงพยาบาลสนามกี่ฬาวางแผนรับมือด้วยนะคะ อย่างไรก็ตามอยากเน้นย้ำค่ะ ว่าพี่น้องประชาชนที่ติดตามข่าว หลายครั้งเราก็จะขอความร่วมมือท่านนะคะ ว่าผู้ติดเชื้อ ผู้ที่มีความเสี่ยงสูงอยู่รอบ ๆ ตัวท่าน การที่ท่านมีคนสัมผัสใกล้ชิด ก็จำเป็นที่ท่านจะต้องระมัดระวังส่วนตัวนะคะ มีการพยายามที่จะสวมหน้ากากอนามัย อย่างที่พูดไปตอนต้น ก็ำได้เน้นย้ำว่า แม้แต่การอยู่กับผู้ใกล้ชิด ในครอบครัว เราก็จำเป็นต้องสวมใส่หน้ากากอนามัยด้วยนะคะ ก็ขอฝากไว้เท่านี้ค่ะ</w:t>
      </w:r>
    </w:p>
    <w:p>
      <w:pPr>
        <w:pStyle w:val="BodyText"/>
      </w:pPr>
      <w:r>
        <w:t xml:space="preserve">(คุณสุภนันท์) ครับ ไหน ๆ ก็พูดถึงผู้ที่สัมผัสใกล้ชิดกับผู้ที่ติดเชื้อก่อนหน้านี้นะครับก็บอกว่ามีความจำเป็นเนื่องจากว่าดูบริบทในชุมชนเขาต้องอยู่บ้านเดียวกับผู้ป่วยอยู่แล้ว ซึ่งบางคนก็ต้องอยู่กับเขาฃตั้งแต่ที่เขาจะรู้ว่าติดเชื้อด้วยซ้ำไป บางคนก็อยู่กับผู้สัมผัสเสี่ยงสูง แบบนี้มีคำแนะนำกับคนที่อยู่กับกลุ่มเหล่านี้อย่างไรบ้างครับ</w:t>
      </w:r>
    </w:p>
    <w:p>
      <w:pPr>
        <w:pStyle w:val="BodyText"/>
      </w:pPr>
      <w:r>
        <w:t xml:space="preserve">(แพทย์หญิงอภิสมัย) ค่ะ ก็เห็นใจพี่น้องประชาชนนะคะ เพราะว่าอย่าว่าแต่ชุมชนพื้นที่ที่อาศัยกันอย่างแออัดเลยค่ะ ในส่วนพี่น้องประชาชนจำนวนมากนะคะ ในบางบ้าน ก็อยู่กันหลาย ๆ คน หลาย ๆ วัย แล้วก็จะมีการใช้สถานที่ร่วมกันในหลาย ๆ จุด สิ่งที่ ศบค. เน้นย้ำ จากคำแนะนำของกรมควบคุมโรค ก็คือว่าอันดับแรกนี่ หากบ้านของท่านมีผู้สูงอายุ ผู้ป่วยติดเตียงหรือผู้ที่มีประวัติโรคประจำตัว อันนี้นี่ ท่านจำเป็นต้องพยายามแยกพื้นที่ให้บุคคลเหล่านี้นะคะ มีโอกาสที่จะสัมผัสใกล้ชิด รวมกลุ่มกับผู้ที่ยังต้องออกไปทำงาน หรือว่าไปในพื้นที่เสี่ยงเท่าที่จะทำได้นะคะ อันที่ 2 ก็คือในเรื่องของข้าวของเครื่องใช้ค่ะ ก็มีรายงานว่าหลาย ๆ ครั้งนี่นะคะ มีการแยก บริเวณเท่าที่ทำได้แต่ยังต้องมีการใช้ข้าวของร่วมกันนะคะ ก็แนะนำให้ให้ล้างทำความสะอาดจุดที่มีความสัมผัสร่วม อย่างเช่น ลูกบิดประตู โต๊ะรับประทานอาหาร หรือว่าตู้เย็น อย่างนี้เป็นต้นนะคะ หรือว่าจะเป็นห้องน้ำก็มีคำแนะนำที่กรมควสบคุมออกมาตราการนะคะ เราสามารถที่จะอาศัยกับผู้ป่วยได้ โดยมีมาตรการให้ผู้ป่วยเป็นผู้ที่ใช้ห้องน้ำเป็นคนสุดท้าย และมีมาตรการทำความสะอาด เพื่อล้างสารคัดหลั่งต่าง ๆ ที่อาจจะมีโอกาสที่ติดยังพี่น้องประชาชนที่อยู่ร่วมในบ้าน และอย่างไรก็ตามในครอบครัวเดียวกันเราจะมีการรวมกัน ทำกิจกรรมร่วมกัน ดูทีวีร่วมกัน ตอนนี้เรากที่จะเว้นระยะให้มากที่สุด เท่าที่ท่านทำได้ อย่างไรก็ตาม ไปดูสไลด์หน้ากากเมื่อสักครูนิดหนึ่งนะคะ อย่างที่เรียนค่ะ ว่าหลาย ๆ ครั้งนี่ บางท่านที่มีความจำเป็น อย่างเช่น ท่านจะต้องดูแลผู้สูงอายุ ต้องนำอาหารไปให้ผู้สูงอายุรับประทาน ต้องเปลี่ยนผ้าอ้อมอย่างนี้เป็นต้น อยากให้เห็นนะคะ ว่าท่านสวมหน้ากากอนามัยอย่างถูกต้อง ร่วมทั้งผู้สูงอายุต้องสวมหน้ากาก จะลดการติดเชื้อได้ถึง 98.5 เปอร์เซ็นต์ ตรงนี้เป็นสิ่งที่เรารณรงค์ หลายบ้านซื้อถุงมือที่ใช้แล้วทิ้งก็เอามาใช้ที่บ้านได้อย่างนี้ เป็นตอน ก็เห็นความพยายามนิดหนึ่ง Fack Sael ได้ย้ำรายละเอียดมานาน ว่าไม่สามารถป้องกันการติดเชื้อได้ คือถ้าสมมติว่ามีผู้ติดเชื้อ 1 ราย ไม่สวม เฟสชิวหรือตัวเราเอง ไม่สวมหน้ากาก แต่สวม เฉพาะ Fack seal จะไม่ทำให้เราปลอดภัยนะคะ ก็ขอความร่วมมือให้ให้สวมหน้ากากผ้า หน้ากากอนามัยอย่างปลอดภัยด้วยค่ะ</w:t>
      </w:r>
    </w:p>
    <w:p>
      <w:pPr>
        <w:pStyle w:val="BodyText"/>
      </w:pPr>
      <w:r>
        <w:t xml:space="preserve">(คุณสุภนันท์) มีสอบถามเพิ่มเติมอีก 1 คำถามครับอยากจะรอเตียงอยู่ที่บ้าน แม้ว่าตัวเลขจะลดน้อยลงนะคะ แต่ว่าสอบถามมาว่ารอเตียง รอรถพยาบาลมารับต่าง ๆ นี่สามารถไปซื้อยามาทานเองได้ไหมครับ</w:t>
      </w:r>
    </w:p>
    <w:p>
      <w:pPr>
        <w:pStyle w:val="BodyText"/>
      </w:pPr>
      <w:r>
        <w:t xml:space="preserve">(แพทย์หญิงอภิสมัย) จริง ๆ เรื่องของการรอเตียงอยู่บ้านนี่ เรามีความพยายามที่จะลดวันนะคะ ไปดูตัวเลขนิดหนึ่ง เป็นตัวเลขที่ได้รับรายงานจากศูนย์แรกรับส่งต่อมินิบุตร อยากจะให้ทุกท่านเห็นะนคะว่า ตัวเลขของ 2 พฤษาคมนี่สามารถส่งผู้ป่วยสำเร็จ คือสามารถกาเตียงให้ผู้ป่วยเหล่านี้ได้ 186 ราย คือคิดเป็น 96.9 เปอร์เซ็นต์นะคะ ต้องเรียนให้ทราบว่า ทางกระทรวงสาธารณสุขที่เกี่ยวข้องทุกฝ่าย พยายามที่จะไม่ให้มีผู้ป่วยติดค้างรอเตียงอยู่ที่บ้าน ทีนี้มาคุยกันนิดหนึ่ง บางท่านบอกว่าระหว่างอยู่ที่บ้าน ซื้อยาฆ่าไวรัส ยาฆ่าเชื้อ หรือยาอื่น ๆ มาทานเองได้ไหม ในส่วนของผู้เชี่ยวชาญตอบแบบนี้นะคะ ว่าหลาย ๆ นี่ ผู้ที่จะรับประทานยานี่ บางท่านเป็นผู้สูงอายุ โรคประจำตัวอย่างอื่นอยู่ หรือบางครั้งก็มียารักษาโรคที่ทานรับประทานอยู่ การที่ทาจะซื้อยาอะไรมารับประมานก็ตาม อาจจะเป็นความเสี่ยงที่จะไปซ้ำเติมที่จะให้โรคนั้นแย่ลงนะคะ หรือแม้กระทั่งปฏิกิริยาของยาที่ท่านหามารับประทาน หรือว่ายาที่เป็ยาประจำตัวอยู่ อาจจะเป็นอันตรายรุนแรงเช่นกัน และนอกจากนี้ยังมีพี่น้องประชาชนถามมาด้วยนะคะ ว่าอาหารเสริม มะนาว น้ำผึ้ง อะไรก็ตามนี่ อยากจะให้ทุกท่านนะคะ บริโภคข่าว แล้วก็อย่าเพิ่งปฏิบัติตาม โดยไม่ได้ปรึกษาแพทย์หรือผู้เชี่ยวชาญก่อน ที่เป็นเบาหวาน พอทานน้ำผึ่ง ก็ทำให้อาการเบาหวานแย่ลงนะคะ หรือแม้กระทั่งฟ้าทะลายโจร ทางท่านอธิบดีแผนไทยนะคะ ว่าการที่จะรับประทาน ควจจะอยู่ในคำแนะนำการดูแลของแพทย์ หรือผู้เชี่ยวชาญด้วยเช่นเดียวกัน อย่างไรก็ตามนี่โดยสรุปนี่นะคะ การที่จะซื้อยาฆ่าเชื้อ หรือว่ายาอื่น ๆ มารับประทานเองที่บ้านนี่ ก็ยังต้องบอกว่าต้องทำอย่างระมัดระวัง เพราะว่าโดยเฉพาะอย่างยิ่งผู้ที่รับประทานยาอื่น หรือมีโรคประจำตัวอื่นก็ถือว่าอันตรายด้วยเช่นเดียวกันค่ะ</w:t>
      </w:r>
    </w:p>
    <w:p>
      <w:pPr>
        <w:pStyle w:val="BodyText"/>
      </w:pPr>
      <w:r>
        <w:t xml:space="preserve">(คุณสุภนันท์) ครับ สำหรับวันนี้ไม่มีคำถามเพิ่มเติมครับก็อยากจะขอบคุณบุคคลจำนวนหนึ่งนะคะ ที่กำลังช่วยเหลือทำให้สถานการณ์คลี่คลายนะคะ อย่างเช่น คสมก. ตอนนี้ก็ทราบว่าพี่น้องประชาชนเดือดร้อนนะค เพราะว่าบางทีจะลดความเสี่ยงในการติดเชื้อ แต่พบว่ารถที่ให้บริการค่อนข้างหนาแน่ ขสมก. ฝากมาบ่อยนะคะ เพิ่มความถี่ในการเดินรถ ช่วงเช้า-เย็น ช่วงชั่วโมงเร่งด่วน ที่พี่น้องประชาชนออกเดินทางนะคะ ก็อยากให้เรื่องราวดี ๆ การร่วมด้วยช่วยกัน ช่วยเหลือต่าง ๆ นำเสนอ ศบค. ได้นะคะ ลแล้วก็เราก็จะนำมาให้พี่น้องประชาชนรู้ติดตาม ก็ขอให้ทุกท่านดูแลสุขภาพ ไม่เป็นติดเชื้อ ถ้่ยิ่งกว่านั้น ดูแลคนในครอบครัวท่าน ไม่ให้เป็นผู็ติดเชื้อด้วยนะคะ แล้วก็เราจะเห็นยอดผู้ติดเชื้อแต่ละวัน แต่ละวัน ค่อย ๆ ลงลดที่สุดนะคะ ก็ฝากไว้เท่านี้ค่ะ ขอบคุณค่ะ</w:t>
      </w:r>
    </w:p>
    <w:p>
      <w:pPr>
        <w:pStyle w:val="BodyText"/>
      </w:pPr>
      <w:r>
        <w:t xml:space="preserve">(คุณสุภนันท์) ครับขอบคุณนะครับ ท่านผู้ศรีรังสรรค์นะครับ มาเรียนของมาตราการมาตราต่าง ๆ ที่ออกมาเพื่อที่จะช่วยลดจำนวนผู้ติดเชื้อให้ได้มากที่สุด เพื่อป้องกันไม่ให้ประเทศไทยเราเข้าสู่เรื่องของขั้นสุดวิกิตนะครับร่วมด้วยช่วยกันนะครับ ลำดับต่อไปนะครับ จะเป็นหารแถลงข่าวภาคภาษาอังกฤษ เพื่อที่จะสื่อสาร ทำความเข้าใจ ไม่ว่าจะเป็นชาวต่างชาติที่พักอาศัยอยู่ในประเทศไทยก็ดี ไม่ว่าจะเป็นสื่อมวลชนที่ติดตามทำข่าวที่ทำข่าวโควิด-19เรียนเชิญท่าน ณัฐภาณุ นพคุณ รองอธิบดี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สวัสดีครับ</w:t>
      </w:r>
    </w:p>
    <w:p>
      <w:pPr>
        <w:pStyle w:val="BodyText"/>
      </w:pPr>
      <w:r>
        <w:t xml:space="preserve">(คุณสุภนันท์) และรองโซฆษกกระทรวงต่างประเทศนจาก ศบค. ในช่วง 11.30 น. วันนี้ สำหรับช่วงบ่าย 2 วันนี้เราจะมาพูดคุยกันนะะครับ แรงงานหลายคนได้รับผลกระทบ มีคนตกงาน มีคนได้รับผลกระทบ แรงงานจะมีการดูแลอย่างไร กลับมาเจอพบกับกับ NBT รวมไทย สำหรับช่วงนี้ผมสุภนันท์ ฤทธิ์มนตรี และทีมงานทั้งหมดลาไปก่อ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3 พ.ค. 64)</dc:title>
  <dc:creator/>
  <cp:keywords/>
  <dcterms:created xsi:type="dcterms:W3CDTF">2024-02-01T06:34:57Z</dcterms:created>
  <dcterms:modified xsi:type="dcterms:W3CDTF">2024-02-01T06: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กุมภาพันธ์ 2567 เวลา 09.40 น.</vt:lpwstr>
  </property>
  <property fmtid="{D5CDD505-2E9C-101B-9397-08002B2CF9AE}" pid="3" name="subtitle">
    <vt:lpwstr/>
  </property>
</Properties>
</file>